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EA488" w14:textId="1930AC26" w:rsidR="00803C21" w:rsidRPr="007C74E4" w:rsidRDefault="007C74E4" w:rsidP="007C74E4">
      <w:pPr>
        <w:spacing w:line="240" w:lineRule="auto"/>
        <w:jc w:val="center"/>
        <w:rPr>
          <w:rFonts w:cstheme="minorHAnsi"/>
          <w:b/>
          <w:bCs/>
          <w:sz w:val="220"/>
          <w:szCs w:val="220"/>
        </w:rPr>
      </w:pPr>
      <w:r w:rsidRPr="007C74E4">
        <w:rPr>
          <w:rFonts w:cstheme="minorHAnsi"/>
          <w:b/>
          <w:bCs/>
          <w:noProof/>
          <w:sz w:val="104"/>
          <w:szCs w:val="104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2BE0F5B8" wp14:editId="694C3C7D">
                <wp:simplePos x="0" y="0"/>
                <wp:positionH relativeFrom="column">
                  <wp:posOffset>1729740</wp:posOffset>
                </wp:positionH>
                <wp:positionV relativeFrom="paragraph">
                  <wp:posOffset>1409700</wp:posOffset>
                </wp:positionV>
                <wp:extent cx="6153150" cy="61912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3150" cy="6191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3A84DA" w14:textId="77777777" w:rsidR="007C74E4" w:rsidRPr="007C74E4" w:rsidRDefault="007C74E4" w:rsidP="007C74E4">
                            <w:pPr>
                              <w:spacing w:line="276" w:lineRule="auto"/>
                              <w:ind w:left="360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170"/>
                                <w:szCs w:val="170"/>
                              </w:rPr>
                            </w:pPr>
                            <w:r w:rsidRPr="007C74E4">
                              <w:rPr>
                                <w:rFonts w:cstheme="minorHAnsi"/>
                                <w:b/>
                                <w:bCs/>
                                <w:sz w:val="170"/>
                                <w:szCs w:val="170"/>
                              </w:rPr>
                              <w:t>Ice</w:t>
                            </w:r>
                          </w:p>
                          <w:p w14:paraId="7207755C" w14:textId="77777777" w:rsidR="007C74E4" w:rsidRPr="007C74E4" w:rsidRDefault="007C74E4" w:rsidP="007C74E4">
                            <w:pPr>
                              <w:spacing w:line="276" w:lineRule="auto"/>
                              <w:ind w:left="360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170"/>
                                <w:szCs w:val="170"/>
                              </w:rPr>
                            </w:pPr>
                            <w:r w:rsidRPr="007C74E4">
                              <w:rPr>
                                <w:rFonts w:cstheme="minorHAnsi"/>
                                <w:b/>
                                <w:bCs/>
                                <w:sz w:val="170"/>
                                <w:szCs w:val="170"/>
                              </w:rPr>
                              <w:t>Ice Candy</w:t>
                            </w:r>
                          </w:p>
                          <w:p w14:paraId="232E4648" w14:textId="77777777" w:rsidR="007C74E4" w:rsidRPr="007C74E4" w:rsidRDefault="007C74E4" w:rsidP="007C74E4">
                            <w:pPr>
                              <w:spacing w:line="276" w:lineRule="auto"/>
                              <w:ind w:left="360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170"/>
                                <w:szCs w:val="170"/>
                              </w:rPr>
                            </w:pPr>
                            <w:r w:rsidRPr="007C74E4">
                              <w:rPr>
                                <w:rFonts w:cstheme="minorHAnsi"/>
                                <w:b/>
                                <w:bCs/>
                                <w:sz w:val="170"/>
                                <w:szCs w:val="170"/>
                              </w:rPr>
                              <w:t>Ice Pop</w:t>
                            </w:r>
                          </w:p>
                          <w:p w14:paraId="414AF55F" w14:textId="77777777" w:rsidR="007C74E4" w:rsidRPr="007C74E4" w:rsidRDefault="007C74E4" w:rsidP="007C74E4">
                            <w:pPr>
                              <w:spacing w:line="276" w:lineRule="auto"/>
                              <w:ind w:left="360"/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170"/>
                                <w:szCs w:val="170"/>
                              </w:rPr>
                            </w:pPr>
                            <w:r w:rsidRPr="007C74E4">
                              <w:rPr>
                                <w:rFonts w:cstheme="minorHAnsi"/>
                                <w:b/>
                                <w:bCs/>
                                <w:sz w:val="170"/>
                                <w:szCs w:val="170"/>
                              </w:rPr>
                              <w:t>Munchkin</w:t>
                            </w:r>
                          </w:p>
                          <w:p w14:paraId="0A52E059" w14:textId="47CDB8E2" w:rsidR="007C74E4" w:rsidRPr="007C74E4" w:rsidRDefault="007C74E4" w:rsidP="007C74E4">
                            <w:pPr>
                              <w:spacing w:line="276" w:lineRule="auto"/>
                              <w:jc w:val="center"/>
                              <w:rPr>
                                <w:sz w:val="170"/>
                                <w:szCs w:val="17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E0F5B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36.2pt;margin-top:111pt;width:484.5pt;height:487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" filled="f" stroked="f">
                <v:textbox>
                  <w:txbxContent>
                    <w:p w14:paraId="3A3A84DA" w14:textId="77777777" w:rsidR="007C74E4" w:rsidRPr="007C74E4" w:rsidRDefault="007C74E4" w:rsidP="007C74E4">
                      <w:pPr>
                        <w:spacing w:line="276" w:lineRule="auto"/>
                        <w:ind w:left="360"/>
                        <w:jc w:val="center"/>
                        <w:rPr>
                          <w:rFonts w:cstheme="minorHAnsi"/>
                          <w:b/>
                          <w:bCs/>
                          <w:sz w:val="170"/>
                          <w:szCs w:val="170"/>
                        </w:rPr>
                      </w:pPr>
                      <w:r w:rsidRPr="007C74E4">
                        <w:rPr>
                          <w:rFonts w:cstheme="minorHAnsi"/>
                          <w:b/>
                          <w:bCs/>
                          <w:sz w:val="170"/>
                          <w:szCs w:val="170"/>
                        </w:rPr>
                        <w:t>Ice</w:t>
                      </w:r>
                    </w:p>
                    <w:p w14:paraId="7207755C" w14:textId="77777777" w:rsidR="007C74E4" w:rsidRPr="007C74E4" w:rsidRDefault="007C74E4" w:rsidP="007C74E4">
                      <w:pPr>
                        <w:spacing w:line="276" w:lineRule="auto"/>
                        <w:ind w:left="360"/>
                        <w:jc w:val="center"/>
                        <w:rPr>
                          <w:rFonts w:cstheme="minorHAnsi"/>
                          <w:b/>
                          <w:bCs/>
                          <w:sz w:val="170"/>
                          <w:szCs w:val="170"/>
                        </w:rPr>
                      </w:pPr>
                      <w:r w:rsidRPr="007C74E4">
                        <w:rPr>
                          <w:rFonts w:cstheme="minorHAnsi"/>
                          <w:b/>
                          <w:bCs/>
                          <w:sz w:val="170"/>
                          <w:szCs w:val="170"/>
                        </w:rPr>
                        <w:t>Ice Candy</w:t>
                      </w:r>
                    </w:p>
                    <w:p w14:paraId="232E4648" w14:textId="77777777" w:rsidR="007C74E4" w:rsidRPr="007C74E4" w:rsidRDefault="007C74E4" w:rsidP="007C74E4">
                      <w:pPr>
                        <w:spacing w:line="276" w:lineRule="auto"/>
                        <w:ind w:left="360"/>
                        <w:jc w:val="center"/>
                        <w:rPr>
                          <w:rFonts w:cstheme="minorHAnsi"/>
                          <w:b/>
                          <w:bCs/>
                          <w:sz w:val="170"/>
                          <w:szCs w:val="170"/>
                        </w:rPr>
                      </w:pPr>
                      <w:r w:rsidRPr="007C74E4">
                        <w:rPr>
                          <w:rFonts w:cstheme="minorHAnsi"/>
                          <w:b/>
                          <w:bCs/>
                          <w:sz w:val="170"/>
                          <w:szCs w:val="170"/>
                        </w:rPr>
                        <w:t>Ice Pop</w:t>
                      </w:r>
                    </w:p>
                    <w:p w14:paraId="414AF55F" w14:textId="77777777" w:rsidR="007C74E4" w:rsidRPr="007C74E4" w:rsidRDefault="007C74E4" w:rsidP="007C74E4">
                      <w:pPr>
                        <w:spacing w:line="276" w:lineRule="auto"/>
                        <w:ind w:left="360"/>
                        <w:jc w:val="center"/>
                        <w:rPr>
                          <w:rFonts w:cstheme="minorHAnsi"/>
                          <w:b/>
                          <w:bCs/>
                          <w:sz w:val="170"/>
                          <w:szCs w:val="170"/>
                        </w:rPr>
                      </w:pPr>
                      <w:r w:rsidRPr="007C74E4">
                        <w:rPr>
                          <w:rFonts w:cstheme="minorHAnsi"/>
                          <w:b/>
                          <w:bCs/>
                          <w:sz w:val="170"/>
                          <w:szCs w:val="170"/>
                        </w:rPr>
                        <w:t>Munchkin</w:t>
                      </w:r>
                    </w:p>
                    <w:p w14:paraId="0A52E059" w14:textId="47CDB8E2" w:rsidR="007C74E4" w:rsidRPr="007C74E4" w:rsidRDefault="007C74E4" w:rsidP="007C74E4">
                      <w:pPr>
                        <w:spacing w:line="276" w:lineRule="auto"/>
                        <w:jc w:val="center"/>
                        <w:rPr>
                          <w:sz w:val="170"/>
                          <w:szCs w:val="17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82DBA" w:rsidRPr="007C74E4">
        <w:rPr>
          <w:rFonts w:cstheme="minorHAnsi"/>
          <w:b/>
          <w:bCs/>
          <w:sz w:val="220"/>
          <w:szCs w:val="220"/>
        </w:rPr>
        <w:t>FOR SALE</w:t>
      </w:r>
    </w:p>
    <w:p w14:paraId="2DCA2E9F" w14:textId="77777777" w:rsidR="00382DBA" w:rsidRPr="007C74E4" w:rsidRDefault="00382DBA" w:rsidP="00382DBA">
      <w:pPr>
        <w:spacing w:line="360" w:lineRule="auto"/>
        <w:jc w:val="center"/>
        <w:rPr>
          <w:rFonts w:cstheme="minorHAnsi"/>
          <w:sz w:val="144"/>
          <w:szCs w:val="144"/>
        </w:rPr>
        <w:sectPr w:rsidR="00382DBA" w:rsidRPr="007C74E4" w:rsidSect="007C74E4">
          <w:pgSz w:w="15840" w:h="12240" w:orient="landscape"/>
          <w:pgMar w:top="0" w:right="720" w:bottom="284" w:left="426" w:header="708" w:footer="708" w:gutter="0"/>
          <w:cols w:space="708"/>
          <w:docGrid w:linePitch="360"/>
        </w:sectPr>
      </w:pPr>
    </w:p>
    <w:p w14:paraId="23DE68C3" w14:textId="6DE22EF7" w:rsidR="007C74E4" w:rsidRPr="007C74E4" w:rsidRDefault="007C74E4" w:rsidP="007C74E4">
      <w:pPr>
        <w:pStyle w:val="ListParagraph"/>
        <w:spacing w:line="360" w:lineRule="auto"/>
        <w:rPr>
          <w:rFonts w:cstheme="minorHAnsi"/>
          <w:b/>
          <w:bCs/>
          <w:sz w:val="104"/>
          <w:szCs w:val="104"/>
        </w:rPr>
      </w:pPr>
    </w:p>
    <w:sectPr w:rsidR="007C74E4" w:rsidRPr="007C74E4" w:rsidSect="00382DBA">
      <w:type w:val="continuous"/>
      <w:pgSz w:w="15840" w:h="12240" w:orient="landscape"/>
      <w:pgMar w:top="720" w:right="105" w:bottom="720" w:left="0" w:header="708" w:footer="708" w:gutter="0"/>
      <w:cols w:num="2" w:space="17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91E8F"/>
    <w:multiLevelType w:val="hybridMultilevel"/>
    <w:tmpl w:val="A142EE04"/>
    <w:lvl w:ilvl="0" w:tplc="3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2B7CD5"/>
    <w:multiLevelType w:val="hybridMultilevel"/>
    <w:tmpl w:val="CAC8FA4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703079"/>
    <w:multiLevelType w:val="hybridMultilevel"/>
    <w:tmpl w:val="828CA1E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5330EB"/>
    <w:multiLevelType w:val="hybridMultilevel"/>
    <w:tmpl w:val="022EDFEA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5124587">
    <w:abstractNumId w:val="2"/>
  </w:num>
  <w:num w:numId="2" w16cid:durableId="1703163493">
    <w:abstractNumId w:val="3"/>
  </w:num>
  <w:num w:numId="3" w16cid:durableId="2019191066">
    <w:abstractNumId w:val="0"/>
  </w:num>
  <w:num w:numId="4" w16cid:durableId="15428664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MzA2MTcyMzYwNTBU0lEKTi0uzszPAykwqgUARo0dhiwAAAA="/>
  </w:docVars>
  <w:rsids>
    <w:rsidRoot w:val="00382DBA"/>
    <w:rsid w:val="00382DBA"/>
    <w:rsid w:val="00413326"/>
    <w:rsid w:val="007C74E4"/>
    <w:rsid w:val="00803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B43BB"/>
  <w15:chartTrackingRefBased/>
  <w15:docId w15:val="{DD72C47A-6BE2-4611-B67B-5FF06300C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2D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Rose Limpangog</dc:creator>
  <cp:keywords/>
  <dc:description/>
  <cp:lastModifiedBy>Anna Rose Limpangog</cp:lastModifiedBy>
  <cp:revision>2</cp:revision>
  <dcterms:created xsi:type="dcterms:W3CDTF">2023-03-21T08:19:00Z</dcterms:created>
  <dcterms:modified xsi:type="dcterms:W3CDTF">2023-05-02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09bb37-0cae-4fc9-9ca9-0708fa313d27</vt:lpwstr>
  </property>
</Properties>
</file>